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378C8" w14:textId="522A349A" w:rsidR="002F4885" w:rsidRPr="00B20B99" w:rsidRDefault="005D104E" w:rsidP="006529DD">
      <w:pPr>
        <w:jc w:val="center"/>
        <w:rPr>
          <w:rFonts w:ascii="Calibri" w:hAnsi="Calibri"/>
          <w:b/>
          <w:sz w:val="28"/>
          <w:szCs w:val="10"/>
        </w:rPr>
      </w:pPr>
      <w:r>
        <w:rPr>
          <w:rFonts w:ascii="Calibri" w:hAnsi="Calibri"/>
          <w:b/>
          <w:sz w:val="28"/>
          <w:szCs w:val="10"/>
        </w:rPr>
        <w:t>Richard Ghrist II</w:t>
      </w:r>
    </w:p>
    <w:p w14:paraId="071D6DCC" w14:textId="5A993231" w:rsidR="006529DD" w:rsidRPr="006A010A" w:rsidRDefault="005D104E" w:rsidP="006529DD">
      <w:pPr>
        <w:jc w:val="center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Cleveland, OH | 330.993.0105</w:t>
      </w:r>
    </w:p>
    <w:p w14:paraId="0F09D61F" w14:textId="6C46B175" w:rsidR="006529DD" w:rsidRPr="006A010A" w:rsidRDefault="00074A71" w:rsidP="006529DD">
      <w:pPr>
        <w:jc w:val="center"/>
        <w:rPr>
          <w:rFonts w:ascii="Calibri" w:hAnsi="Calibri"/>
          <w:sz w:val="21"/>
          <w:szCs w:val="21"/>
        </w:rPr>
      </w:pPr>
      <w:hyperlink r:id="rId7" w:history="1">
        <w:r w:rsidR="005D104E" w:rsidRPr="006A010A">
          <w:rPr>
            <w:rStyle w:val="Hyperlink"/>
            <w:rFonts w:ascii="Calibri" w:hAnsi="Calibri"/>
            <w:sz w:val="21"/>
            <w:szCs w:val="21"/>
          </w:rPr>
          <w:t>ricky.ghrist@gmail.com</w:t>
        </w:r>
      </w:hyperlink>
    </w:p>
    <w:p w14:paraId="076820C8" w14:textId="77777777" w:rsidR="006529DD" w:rsidRPr="006A010A" w:rsidRDefault="006529DD" w:rsidP="006529DD">
      <w:pPr>
        <w:pStyle w:val="Heading4"/>
        <w:shd w:val="clear" w:color="auto" w:fill="AEAAAA" w:themeFill="background2" w:themeFillShade="BF"/>
        <w:tabs>
          <w:tab w:val="left" w:pos="720"/>
        </w:tabs>
        <w:spacing w:before="240"/>
        <w:rPr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SUMMARY</w:t>
      </w:r>
    </w:p>
    <w:p w14:paraId="60365D9E" w14:textId="48873AEC" w:rsidR="00FE5CA7" w:rsidRPr="006A010A" w:rsidRDefault="005A70EC" w:rsidP="000D0AFA">
      <w:pPr>
        <w:spacing w:before="120"/>
        <w:rPr>
          <w:rFonts w:ascii="Calibri" w:hAnsi="Calibri" w:cs="Century Gothic"/>
          <w:bCs/>
          <w:sz w:val="21"/>
          <w:szCs w:val="21"/>
        </w:rPr>
      </w:pPr>
      <w:r w:rsidRPr="006A010A">
        <w:rPr>
          <w:rFonts w:ascii="Calibri" w:hAnsi="Calibri" w:cs="Century Gothic"/>
          <w:bCs/>
          <w:sz w:val="21"/>
          <w:szCs w:val="21"/>
        </w:rPr>
        <w:t xml:space="preserve">Software Engineer </w:t>
      </w:r>
      <w:r w:rsidR="000D0AFA">
        <w:rPr>
          <w:rFonts w:ascii="Calibri" w:hAnsi="Calibri" w:cs="Century Gothic"/>
          <w:bCs/>
          <w:sz w:val="21"/>
          <w:szCs w:val="21"/>
        </w:rPr>
        <w:t xml:space="preserve">with </w:t>
      </w:r>
      <w:r w:rsidR="008A77F1">
        <w:rPr>
          <w:rFonts w:ascii="Calibri" w:hAnsi="Calibri" w:cs="Century Gothic"/>
          <w:bCs/>
          <w:sz w:val="21"/>
          <w:szCs w:val="21"/>
        </w:rPr>
        <w:t>4</w:t>
      </w:r>
      <w:r w:rsidR="00356F4E">
        <w:rPr>
          <w:rFonts w:ascii="Calibri" w:hAnsi="Calibri" w:cs="Century Gothic"/>
          <w:bCs/>
          <w:sz w:val="21"/>
          <w:szCs w:val="21"/>
        </w:rPr>
        <w:t xml:space="preserve">+ years of </w:t>
      </w:r>
      <w:r w:rsidR="000D0AFA">
        <w:rPr>
          <w:rFonts w:ascii="Calibri" w:hAnsi="Calibri" w:cs="Century Gothic"/>
          <w:bCs/>
          <w:sz w:val="21"/>
          <w:szCs w:val="21"/>
        </w:rPr>
        <w:t xml:space="preserve">experience </w:t>
      </w:r>
      <w:r w:rsidR="00356F4E">
        <w:rPr>
          <w:rFonts w:ascii="Calibri" w:hAnsi="Calibri" w:cs="Century Gothic"/>
          <w:bCs/>
          <w:sz w:val="21"/>
          <w:szCs w:val="21"/>
        </w:rPr>
        <w:t>in full stack technologies while practicing SCRUM</w:t>
      </w:r>
      <w:r w:rsidR="002B375D" w:rsidRPr="006A010A">
        <w:rPr>
          <w:rFonts w:ascii="Calibri" w:hAnsi="Calibri" w:cs="Century Gothic"/>
          <w:bCs/>
          <w:sz w:val="21"/>
          <w:szCs w:val="21"/>
        </w:rPr>
        <w:t>.</w:t>
      </w:r>
      <w:r w:rsidR="00356F4E">
        <w:rPr>
          <w:rFonts w:ascii="Calibri" w:hAnsi="Calibri" w:cs="Century Gothic"/>
          <w:bCs/>
          <w:sz w:val="21"/>
          <w:szCs w:val="21"/>
        </w:rPr>
        <w:t xml:space="preserve"> Focused on </w:t>
      </w:r>
      <w:r w:rsidR="00A001F2">
        <w:rPr>
          <w:rFonts w:ascii="Calibri" w:hAnsi="Calibri" w:cs="Century Gothic"/>
          <w:bCs/>
          <w:sz w:val="21"/>
          <w:szCs w:val="21"/>
        </w:rPr>
        <w:t>improving agile methods</w:t>
      </w:r>
      <w:r w:rsidR="00356F4E">
        <w:rPr>
          <w:rFonts w:ascii="Calibri" w:hAnsi="Calibri" w:cs="Century Gothic"/>
          <w:bCs/>
          <w:sz w:val="21"/>
          <w:szCs w:val="21"/>
        </w:rPr>
        <w:t xml:space="preserve">, .net cross platform technologies, sql, python, </w:t>
      </w:r>
      <w:r w:rsidR="006D2E26">
        <w:rPr>
          <w:rFonts w:ascii="Calibri" w:hAnsi="Calibri" w:cs="Century Gothic"/>
          <w:bCs/>
          <w:sz w:val="21"/>
          <w:szCs w:val="21"/>
        </w:rPr>
        <w:t xml:space="preserve">git, </w:t>
      </w:r>
      <w:r w:rsidR="00356F4E">
        <w:rPr>
          <w:rFonts w:ascii="Calibri" w:hAnsi="Calibri" w:cs="Century Gothic"/>
          <w:bCs/>
          <w:sz w:val="21"/>
          <w:szCs w:val="21"/>
        </w:rPr>
        <w:t>devops and react</w:t>
      </w:r>
      <w:r w:rsidR="008A77F1">
        <w:rPr>
          <w:rFonts w:ascii="Calibri" w:hAnsi="Calibri" w:cs="Century Gothic"/>
          <w:bCs/>
          <w:sz w:val="21"/>
          <w:szCs w:val="21"/>
        </w:rPr>
        <w:t>(js/ts)</w:t>
      </w:r>
      <w:r w:rsidR="00356F4E">
        <w:rPr>
          <w:rFonts w:ascii="Calibri" w:hAnsi="Calibri" w:cs="Century Gothic"/>
          <w:bCs/>
          <w:sz w:val="21"/>
          <w:szCs w:val="21"/>
        </w:rPr>
        <w:t>.</w:t>
      </w:r>
    </w:p>
    <w:p w14:paraId="50846566" w14:textId="6B7BBDB1" w:rsidR="000D0AFA" w:rsidRPr="000D0AFA" w:rsidRDefault="000D0AFA" w:rsidP="000D0AFA">
      <w:pPr>
        <w:tabs>
          <w:tab w:val="left" w:pos="720"/>
          <w:tab w:val="right" w:pos="10710"/>
        </w:tabs>
        <w:rPr>
          <w:rFonts w:ascii="Calibri" w:hAnsi="Calibri" w:cs="Century Gothic"/>
          <w:sz w:val="10"/>
          <w:szCs w:val="10"/>
        </w:rPr>
        <w:sectPr w:rsidR="000D0AFA" w:rsidRPr="000D0AFA" w:rsidSect="00020E3D">
          <w:headerReference w:type="default" r:id="rId8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space="720"/>
          <w:titlePg/>
          <w:docGrid w:linePitch="600" w:charSpace="32768"/>
        </w:sectPr>
      </w:pPr>
    </w:p>
    <w:p w14:paraId="470FD770" w14:textId="77777777" w:rsidR="005C2700" w:rsidRDefault="005C2700" w:rsidP="00020E3D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</w:p>
    <w:p w14:paraId="7D8595D6" w14:textId="63CC1C70" w:rsidR="00356F4E" w:rsidRPr="00356F4E" w:rsidRDefault="00356F4E" w:rsidP="00356F4E">
      <w:pPr>
        <w:pStyle w:val="ListParagraph"/>
        <w:numPr>
          <w:ilvl w:val="0"/>
          <w:numId w:val="29"/>
        </w:num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  <w:sectPr w:rsidR="00356F4E" w:rsidRPr="00356F4E" w:rsidSect="00020E3D">
          <w:type w:val="continuous"/>
          <w:pgSz w:w="12240" w:h="15840"/>
          <w:pgMar w:top="1152" w:right="1152" w:bottom="1152" w:left="1152" w:header="720" w:footer="720" w:gutter="0"/>
          <w:pgBorders w:offsetFrom="page">
            <w:left w:val="thinThickMediumGap" w:sz="24" w:space="24" w:color="auto"/>
            <w:right w:val="thinThickMediumGap" w:sz="24" w:space="24" w:color="auto"/>
          </w:pgBorders>
          <w:cols w:num="3" w:space="0"/>
          <w:titlePg/>
          <w:docGrid w:linePitch="600" w:charSpace="32768"/>
        </w:sectPr>
      </w:pPr>
    </w:p>
    <w:p w14:paraId="77A8118F" w14:textId="77777777" w:rsidR="006C4C59" w:rsidRPr="006A010A" w:rsidRDefault="006C4C59" w:rsidP="000D0AFA">
      <w:pPr>
        <w:pStyle w:val="Heading4"/>
        <w:shd w:val="clear" w:color="auto" w:fill="AEAAAA" w:themeFill="background2" w:themeFillShade="BF"/>
        <w:tabs>
          <w:tab w:val="left" w:pos="720"/>
        </w:tabs>
        <w:spacing w:before="120"/>
        <w:rPr>
          <w:rFonts w:ascii="Calibri" w:hAnsi="Calibri"/>
          <w:sz w:val="21"/>
          <w:szCs w:val="21"/>
        </w:rPr>
      </w:pPr>
      <w:r w:rsidRPr="006A010A">
        <w:rPr>
          <w:rFonts w:ascii="Calibri" w:hAnsi="Calibri"/>
          <w:sz w:val="21"/>
          <w:szCs w:val="21"/>
        </w:rPr>
        <w:t>EXPERIENCE</w:t>
      </w:r>
    </w:p>
    <w:p w14:paraId="46DC37FC" w14:textId="1B4682F5" w:rsidR="008A77F1" w:rsidRPr="006A010A" w:rsidRDefault="00673676" w:rsidP="008A77F1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CHAMPtitles</w:t>
      </w:r>
      <w:r w:rsidR="008A77F1">
        <w:rPr>
          <w:rFonts w:ascii="Calibri" w:hAnsi="Calibri" w:cs="Century Gothic"/>
          <w:b/>
          <w:sz w:val="21"/>
          <w:szCs w:val="21"/>
        </w:rPr>
        <w:t>,</w:t>
      </w:r>
      <w:r w:rsidR="008A77F1" w:rsidRPr="006A010A">
        <w:rPr>
          <w:rFonts w:ascii="Calibri" w:hAnsi="Calibri" w:cs="Century Gothic"/>
          <w:b/>
          <w:sz w:val="21"/>
          <w:szCs w:val="21"/>
        </w:rPr>
        <w:t xml:space="preserve"> </w:t>
      </w:r>
      <w:r w:rsidR="008A77F1">
        <w:rPr>
          <w:rFonts w:ascii="Calibri" w:hAnsi="Calibri" w:cs="Century Gothic"/>
          <w:sz w:val="21"/>
          <w:szCs w:val="21"/>
        </w:rPr>
        <w:t>Cleveland</w:t>
      </w:r>
      <w:r w:rsidR="008A77F1" w:rsidRPr="006A010A">
        <w:rPr>
          <w:rFonts w:ascii="Calibri" w:hAnsi="Calibri" w:cs="Century Gothic"/>
          <w:sz w:val="21"/>
          <w:szCs w:val="21"/>
        </w:rPr>
        <w:t>, OH</w:t>
      </w:r>
      <w:r w:rsidR="008A77F1" w:rsidRPr="006A010A">
        <w:rPr>
          <w:rFonts w:ascii="Calibri" w:hAnsi="Calibri" w:cs="Century Gothic"/>
          <w:b/>
          <w:sz w:val="21"/>
          <w:szCs w:val="21"/>
        </w:rPr>
        <w:tab/>
      </w:r>
      <w:r>
        <w:rPr>
          <w:rFonts w:ascii="Calibri" w:hAnsi="Calibri" w:cs="Century Gothic"/>
          <w:b/>
          <w:sz w:val="21"/>
          <w:szCs w:val="21"/>
        </w:rPr>
        <w:t>Sep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b/>
          <w:sz w:val="21"/>
          <w:szCs w:val="21"/>
        </w:rPr>
        <w:t>2021</w:t>
      </w:r>
      <w:r w:rsidR="008A77F1">
        <w:rPr>
          <w:rFonts w:ascii="Calibri" w:hAnsi="Calibri" w:cs="Century Gothic"/>
          <w:b/>
          <w:sz w:val="21"/>
          <w:szCs w:val="21"/>
        </w:rPr>
        <w:t xml:space="preserve"> </w:t>
      </w:r>
      <w:r w:rsidR="008A77F1" w:rsidRPr="006A010A">
        <w:rPr>
          <w:rFonts w:ascii="Calibri" w:hAnsi="Calibri" w:cs="Century Gothic"/>
          <w:b/>
          <w:sz w:val="21"/>
          <w:szCs w:val="21"/>
        </w:rPr>
        <w:t>– Present</w:t>
      </w:r>
    </w:p>
    <w:p w14:paraId="095C92C5" w14:textId="0D9358F9" w:rsidR="008A77F1" w:rsidRPr="006A010A" w:rsidRDefault="008A77F1" w:rsidP="008A77F1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 xml:space="preserve">Software </w:t>
      </w:r>
      <w:r w:rsidR="00673676">
        <w:rPr>
          <w:rFonts w:ascii="Calibri" w:hAnsi="Calibri" w:cs="Century Gothic"/>
          <w:b/>
          <w:sz w:val="21"/>
          <w:szCs w:val="21"/>
        </w:rPr>
        <w:t>Engineer II</w:t>
      </w:r>
      <w:r w:rsidR="001D1243">
        <w:rPr>
          <w:rFonts w:ascii="Calibri" w:hAnsi="Calibri" w:cs="Century Gothic"/>
          <w:b/>
          <w:sz w:val="21"/>
          <w:szCs w:val="21"/>
        </w:rPr>
        <w:t xml:space="preserve"> - Hybrid</w:t>
      </w:r>
    </w:p>
    <w:p w14:paraId="3F774956" w14:textId="2ABD7930" w:rsidR="008A77F1" w:rsidRPr="006A010A" w:rsidRDefault="00673676" w:rsidP="008A77F1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Extremely fast paced start up with consistently shifting business demands in modern technologies such as Java Spring Boot, React 17 + Redux, AWS ECS</w:t>
      </w:r>
      <w:r w:rsidR="00061CED">
        <w:rPr>
          <w:rFonts w:ascii="Calibri" w:hAnsi="Calibri" w:cs="Century Gothic"/>
          <w:sz w:val="21"/>
          <w:szCs w:val="21"/>
        </w:rPr>
        <w:t xml:space="preserve">, AWS CloudWatch </w:t>
      </w:r>
      <w:r>
        <w:rPr>
          <w:rFonts w:ascii="Calibri" w:hAnsi="Calibri" w:cs="Century Gothic"/>
          <w:sz w:val="21"/>
          <w:szCs w:val="21"/>
        </w:rPr>
        <w:t>and mysql.</w:t>
      </w:r>
    </w:p>
    <w:p w14:paraId="5E4543CE" w14:textId="454FCEE2" w:rsidR="008A77F1" w:rsidRDefault="008A77F1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T</w:t>
      </w:r>
      <w:r w:rsidR="00673676">
        <w:rPr>
          <w:rFonts w:ascii="Calibri" w:hAnsi="Calibri" w:cs="Century Gothic"/>
          <w:sz w:val="21"/>
          <w:szCs w:val="21"/>
        </w:rPr>
        <w:t>ech</w:t>
      </w:r>
      <w:r w:rsidR="001D1243">
        <w:rPr>
          <w:rFonts w:ascii="Calibri" w:hAnsi="Calibri" w:cs="Century Gothic"/>
          <w:sz w:val="21"/>
          <w:szCs w:val="21"/>
        </w:rPr>
        <w:t>nical</w:t>
      </w:r>
      <w:r w:rsidR="00673676">
        <w:rPr>
          <w:rFonts w:ascii="Calibri" w:hAnsi="Calibri" w:cs="Century Gothic"/>
          <w:sz w:val="21"/>
          <w:szCs w:val="21"/>
        </w:rPr>
        <w:t xml:space="preserve"> lead for frontend application team involving daily code reviews</w:t>
      </w:r>
      <w:r w:rsidR="001D1243">
        <w:rPr>
          <w:rFonts w:ascii="Calibri" w:hAnsi="Calibri" w:cs="Century Gothic"/>
          <w:sz w:val="21"/>
          <w:szCs w:val="21"/>
        </w:rPr>
        <w:t xml:space="preserve"> and</w:t>
      </w:r>
      <w:r w:rsidR="00673676">
        <w:rPr>
          <w:rFonts w:ascii="Calibri" w:hAnsi="Calibri" w:cs="Century Gothic"/>
          <w:sz w:val="21"/>
          <w:szCs w:val="21"/>
        </w:rPr>
        <w:t xml:space="preserve"> pull requests</w:t>
      </w:r>
    </w:p>
    <w:p w14:paraId="22470E54" w14:textId="2011758C" w:rsidR="008A77F1" w:rsidRDefault="00673676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Greenfield development on React TS frontend with Keycloak Auth</w:t>
      </w:r>
      <w:r w:rsidR="004B11A4">
        <w:rPr>
          <w:rFonts w:ascii="Calibri" w:hAnsi="Calibri" w:cs="Century Gothic"/>
          <w:sz w:val="21"/>
          <w:szCs w:val="21"/>
        </w:rPr>
        <w:t xml:space="preserve"> and REST API</w:t>
      </w:r>
    </w:p>
    <w:p w14:paraId="085222AD" w14:textId="1CE7232A" w:rsidR="008A77F1" w:rsidRDefault="004B11A4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Coordinated with offshore team of 7+ members for work assignments and code review</w:t>
      </w:r>
    </w:p>
    <w:p w14:paraId="52090E54" w14:textId="05E4C5A4" w:rsidR="008A77F1" w:rsidRPr="00714E3F" w:rsidRDefault="004B11A4" w:rsidP="008A77F1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Simplified Redux and state management patterns</w:t>
      </w:r>
    </w:p>
    <w:p w14:paraId="014E1491" w14:textId="3850B221" w:rsidR="0050069E" w:rsidRPr="006A010A" w:rsidRDefault="00A001F2" w:rsidP="0050069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OnShift,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 </w:t>
      </w:r>
      <w:r>
        <w:rPr>
          <w:rFonts w:ascii="Calibri" w:hAnsi="Calibri" w:cs="Century Gothic"/>
          <w:sz w:val="21"/>
          <w:szCs w:val="21"/>
        </w:rPr>
        <w:t>Cleveland</w:t>
      </w:r>
      <w:r w:rsidR="0050069E" w:rsidRPr="006A010A">
        <w:rPr>
          <w:rFonts w:ascii="Calibri" w:hAnsi="Calibri" w:cs="Century Gothic"/>
          <w:sz w:val="21"/>
          <w:szCs w:val="21"/>
        </w:rPr>
        <w:t>, OH</w:t>
      </w:r>
      <w:r w:rsidR="0050069E" w:rsidRPr="006A010A">
        <w:rPr>
          <w:rFonts w:ascii="Calibri" w:hAnsi="Calibri" w:cs="Century Gothic"/>
          <w:b/>
          <w:sz w:val="21"/>
          <w:szCs w:val="21"/>
        </w:rPr>
        <w:tab/>
        <w:t>M</w:t>
      </w:r>
      <w:r>
        <w:rPr>
          <w:rFonts w:ascii="Calibri" w:hAnsi="Calibri" w:cs="Century Gothic"/>
          <w:b/>
          <w:sz w:val="21"/>
          <w:szCs w:val="21"/>
        </w:rPr>
        <w:t xml:space="preserve">ay 2019 </w:t>
      </w:r>
      <w:r w:rsidR="0050069E"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D31F79">
        <w:rPr>
          <w:rFonts w:ascii="Calibri" w:hAnsi="Calibri" w:cs="Century Gothic"/>
          <w:b/>
          <w:sz w:val="21"/>
          <w:szCs w:val="21"/>
        </w:rPr>
        <w:t>Sep 2021</w:t>
      </w:r>
    </w:p>
    <w:p w14:paraId="2B77AB42" w14:textId="3532D9C0" w:rsidR="0050069E" w:rsidRPr="006A010A" w:rsidRDefault="0050069E" w:rsidP="0050069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</w:t>
      </w:r>
      <w:r w:rsidR="001D1243">
        <w:rPr>
          <w:rFonts w:ascii="Calibri" w:hAnsi="Calibri" w:cs="Century Gothic"/>
          <w:b/>
          <w:sz w:val="21"/>
          <w:szCs w:val="21"/>
        </w:rPr>
        <w:t xml:space="preserve"> - Remote</w:t>
      </w:r>
    </w:p>
    <w:p w14:paraId="28F1DFBE" w14:textId="70D64D14" w:rsidR="0050069E" w:rsidRPr="006A010A" w:rsidRDefault="00A001F2" w:rsidP="0050069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Supported legacy applications and worked on the .net rewrite of those projects. </w:t>
      </w:r>
      <w:r w:rsidR="0050069E">
        <w:rPr>
          <w:rFonts w:ascii="Calibri" w:hAnsi="Calibri" w:cs="Century Gothic"/>
          <w:sz w:val="21"/>
          <w:szCs w:val="21"/>
        </w:rPr>
        <w:t xml:space="preserve"> </w:t>
      </w:r>
      <w:r w:rsidR="006D2E26">
        <w:rPr>
          <w:rFonts w:ascii="Calibri" w:hAnsi="Calibri" w:cs="Century Gothic"/>
          <w:sz w:val="21"/>
          <w:szCs w:val="21"/>
        </w:rPr>
        <w:t>Worked directly with customer success to ensure the happiness of our customers.</w:t>
      </w:r>
    </w:p>
    <w:p w14:paraId="77732658" w14:textId="223D6E2F" w:rsidR="006D2E26" w:rsidRDefault="00A001F2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Team lead </w:t>
      </w:r>
      <w:r w:rsidR="00AE7538">
        <w:rPr>
          <w:rFonts w:ascii="Calibri" w:hAnsi="Calibri" w:cs="Century Gothic"/>
          <w:sz w:val="21"/>
          <w:szCs w:val="21"/>
        </w:rPr>
        <w:t xml:space="preserve">of 7 </w:t>
      </w:r>
      <w:r>
        <w:rPr>
          <w:rFonts w:ascii="Calibri" w:hAnsi="Calibri" w:cs="Century Gothic"/>
          <w:sz w:val="21"/>
          <w:szCs w:val="21"/>
        </w:rPr>
        <w:t xml:space="preserve">for the .net </w:t>
      </w:r>
      <w:r w:rsidR="006D2E26">
        <w:rPr>
          <w:rFonts w:ascii="Calibri" w:hAnsi="Calibri" w:cs="Century Gothic"/>
          <w:sz w:val="21"/>
          <w:szCs w:val="21"/>
        </w:rPr>
        <w:t xml:space="preserve">core </w:t>
      </w:r>
      <w:r>
        <w:rPr>
          <w:rFonts w:ascii="Calibri" w:hAnsi="Calibri" w:cs="Century Gothic"/>
          <w:sz w:val="21"/>
          <w:szCs w:val="21"/>
        </w:rPr>
        <w:t>rewrite of an existing python legacy application</w:t>
      </w:r>
    </w:p>
    <w:p w14:paraId="74251D3E" w14:textId="45F832BE" w:rsidR="006D2E26" w:rsidRDefault="008A77F1" w:rsidP="0050069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Greenfield development with React hooks, redux and typescript</w:t>
      </w:r>
    </w:p>
    <w:p w14:paraId="3BF1DDAB" w14:textId="34E99F34" w:rsidR="006D2E26" w:rsidRDefault="006D2E26" w:rsidP="0050069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Laid groundwork for the Auth0 implementation to replace our</w:t>
      </w:r>
      <w:r w:rsidR="00673676">
        <w:rPr>
          <w:rFonts w:ascii="Calibri" w:hAnsi="Calibri" w:cs="Century Gothic"/>
          <w:sz w:val="21"/>
          <w:szCs w:val="21"/>
        </w:rPr>
        <w:t xml:space="preserve"> homegrown</w:t>
      </w:r>
      <w:r>
        <w:rPr>
          <w:rFonts w:ascii="Calibri" w:hAnsi="Calibri" w:cs="Century Gothic"/>
          <w:sz w:val="21"/>
          <w:szCs w:val="21"/>
        </w:rPr>
        <w:t xml:space="preserve"> SSO solution</w:t>
      </w:r>
    </w:p>
    <w:p w14:paraId="545CBEDC" w14:textId="26537EE8" w:rsidR="00714E3F" w:rsidRPr="00714E3F" w:rsidRDefault="006D2E26" w:rsidP="00714E3F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Consolidated and simplified Jenkins pipelines</w:t>
      </w:r>
      <w:r w:rsidR="00673676">
        <w:rPr>
          <w:rFonts w:ascii="Calibri" w:hAnsi="Calibri" w:cs="Century Gothic"/>
          <w:sz w:val="21"/>
          <w:szCs w:val="21"/>
        </w:rPr>
        <w:t xml:space="preserve"> into Azure Pipelines</w:t>
      </w:r>
    </w:p>
    <w:p w14:paraId="0B8D071A" w14:textId="1B3AABBC" w:rsidR="00356F4E" w:rsidRPr="006A010A" w:rsidRDefault="00A001F2" w:rsidP="00356F4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OnShift</w:t>
      </w:r>
      <w:r w:rsidR="00356F4E" w:rsidRPr="006A010A">
        <w:rPr>
          <w:rFonts w:ascii="Calibri" w:hAnsi="Calibri" w:cs="Century Gothic"/>
          <w:b/>
          <w:sz w:val="21"/>
          <w:szCs w:val="21"/>
        </w:rPr>
        <w:t xml:space="preserve">, </w:t>
      </w:r>
      <w:r>
        <w:rPr>
          <w:rFonts w:ascii="Calibri" w:hAnsi="Calibri" w:cs="Century Gothic"/>
          <w:sz w:val="21"/>
          <w:szCs w:val="21"/>
        </w:rPr>
        <w:t>Cleveland</w:t>
      </w:r>
      <w:r w:rsidR="00356F4E" w:rsidRPr="006A010A">
        <w:rPr>
          <w:rFonts w:ascii="Calibri" w:hAnsi="Calibri" w:cs="Century Gothic"/>
          <w:sz w:val="21"/>
          <w:szCs w:val="21"/>
        </w:rPr>
        <w:t>, OH</w:t>
      </w:r>
      <w:r w:rsidR="00356F4E" w:rsidRPr="006A010A">
        <w:rPr>
          <w:rFonts w:ascii="Calibri" w:hAnsi="Calibri" w:cs="Century Gothic"/>
          <w:b/>
          <w:sz w:val="21"/>
          <w:szCs w:val="21"/>
        </w:rPr>
        <w:tab/>
      </w:r>
      <w:r>
        <w:rPr>
          <w:rFonts w:ascii="Calibri" w:hAnsi="Calibri" w:cs="Century Gothic"/>
          <w:b/>
          <w:sz w:val="21"/>
          <w:szCs w:val="21"/>
        </w:rPr>
        <w:t>Dec</w:t>
      </w:r>
      <w:r w:rsidR="00356F4E">
        <w:rPr>
          <w:rFonts w:ascii="Calibri" w:hAnsi="Calibri" w:cs="Century Gothic"/>
          <w:b/>
          <w:sz w:val="21"/>
          <w:szCs w:val="21"/>
        </w:rPr>
        <w:t xml:space="preserve"> 2018 </w:t>
      </w:r>
      <w:r w:rsidR="00356F4E" w:rsidRPr="006A010A">
        <w:rPr>
          <w:rFonts w:ascii="Calibri" w:hAnsi="Calibri" w:cs="Century Gothic"/>
          <w:b/>
          <w:sz w:val="21"/>
          <w:szCs w:val="21"/>
        </w:rPr>
        <w:t>–</w:t>
      </w:r>
      <w:r>
        <w:rPr>
          <w:rFonts w:ascii="Calibri" w:hAnsi="Calibri" w:cs="Century Gothic"/>
          <w:b/>
          <w:sz w:val="21"/>
          <w:szCs w:val="21"/>
        </w:rPr>
        <w:t xml:space="preserve"> May 2019</w:t>
      </w:r>
    </w:p>
    <w:p w14:paraId="3C5623D9" w14:textId="7B07735E" w:rsidR="00356F4E" w:rsidRPr="006A010A" w:rsidRDefault="00A001F2" w:rsidP="00356F4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 xml:space="preserve">Associate </w:t>
      </w:r>
      <w:r w:rsidR="00356F4E" w:rsidRPr="006A010A">
        <w:rPr>
          <w:rFonts w:ascii="Calibri" w:hAnsi="Calibri" w:cs="Century Gothic"/>
          <w:b/>
          <w:sz w:val="21"/>
          <w:szCs w:val="21"/>
        </w:rPr>
        <w:t>Software Developer</w:t>
      </w:r>
    </w:p>
    <w:p w14:paraId="4FAA0689" w14:textId="2ED2F8B0" w:rsidR="00356F4E" w:rsidRPr="006A010A" w:rsidRDefault="00A001F2" w:rsidP="00356F4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Engagement web application that used python, react, postgres, AWS and made use of a micro service architecture with Kubernetes.</w:t>
      </w:r>
    </w:p>
    <w:p w14:paraId="6605E773" w14:textId="7644A4B8" w:rsidR="00356F4E" w:rsidRDefault="00A001F2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Refactored many portions of the backend code to eliminate erroneous usage of the ORM</w:t>
      </w:r>
      <w:r w:rsidR="008A77F1">
        <w:rPr>
          <w:rFonts w:ascii="Calibri" w:hAnsi="Calibri" w:cs="Century Gothic"/>
          <w:sz w:val="21"/>
          <w:szCs w:val="21"/>
        </w:rPr>
        <w:t xml:space="preserve"> and improve microservice architecture</w:t>
      </w:r>
    </w:p>
    <w:p w14:paraId="04751D01" w14:textId="4ED05A59" w:rsidR="00A001F2" w:rsidRDefault="00A001F2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Used AWS to manage our Kubernetes cluster</w:t>
      </w:r>
      <w:r w:rsidR="004418BD">
        <w:rPr>
          <w:rFonts w:ascii="Calibri" w:hAnsi="Calibri" w:cs="Century Gothic"/>
          <w:sz w:val="21"/>
          <w:szCs w:val="21"/>
        </w:rPr>
        <w:t>, kinesis steams</w:t>
      </w:r>
      <w:r>
        <w:rPr>
          <w:rFonts w:ascii="Calibri" w:hAnsi="Calibri" w:cs="Century Gothic"/>
          <w:sz w:val="21"/>
          <w:szCs w:val="21"/>
        </w:rPr>
        <w:t xml:space="preserve"> and Cloudwatch jobs</w:t>
      </w:r>
    </w:p>
    <w:p w14:paraId="411D20AD" w14:textId="128E474A" w:rsidR="00A001F2" w:rsidRDefault="00A001F2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Proposed RFC’s and provided Lucidchart diagrams on our architecture which led to a .net core rewrite of the backend</w:t>
      </w:r>
    </w:p>
    <w:p w14:paraId="1EA5C078" w14:textId="23EBD0EA" w:rsidR="006D2E26" w:rsidRDefault="006D2E26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Used Azure DevOps to standardize our pull request, build, Kanban board practices</w:t>
      </w:r>
    </w:p>
    <w:p w14:paraId="5872C233" w14:textId="2BE0A558" w:rsidR="00AE7538" w:rsidRPr="00AE7538" w:rsidRDefault="00AE7538" w:rsidP="00AE7538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Used daily SCRUM practices and released every one to two weeks</w:t>
      </w:r>
    </w:p>
    <w:p w14:paraId="6A33A8F7" w14:textId="08259684" w:rsidR="00356F4E" w:rsidRPr="006A010A" w:rsidRDefault="00356F4E" w:rsidP="00356F4E">
      <w:pPr>
        <w:tabs>
          <w:tab w:val="left" w:pos="720"/>
          <w:tab w:val="right" w:pos="10710"/>
        </w:tabs>
        <w:spacing w:before="12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b/>
          <w:sz w:val="21"/>
          <w:szCs w:val="21"/>
        </w:rPr>
        <w:t>TekSystems – National General Insurance</w:t>
      </w:r>
      <w:r w:rsidRPr="006A010A">
        <w:rPr>
          <w:rFonts w:ascii="Calibri" w:hAnsi="Calibri" w:cs="Century Gothic"/>
          <w:b/>
          <w:sz w:val="21"/>
          <w:szCs w:val="21"/>
        </w:rPr>
        <w:t xml:space="preserve">, </w:t>
      </w:r>
      <w:r>
        <w:rPr>
          <w:rFonts w:ascii="Calibri" w:hAnsi="Calibri" w:cs="Century Gothic"/>
          <w:sz w:val="21"/>
          <w:szCs w:val="21"/>
        </w:rPr>
        <w:t>Independence</w:t>
      </w:r>
      <w:r w:rsidRPr="006A010A">
        <w:rPr>
          <w:rFonts w:ascii="Calibri" w:hAnsi="Calibri" w:cs="Century Gothic"/>
          <w:sz w:val="21"/>
          <w:szCs w:val="21"/>
        </w:rPr>
        <w:t>, OH</w:t>
      </w:r>
      <w:r w:rsidRPr="006A010A">
        <w:rPr>
          <w:rFonts w:ascii="Calibri" w:hAnsi="Calibri" w:cs="Century Gothic"/>
          <w:b/>
          <w:sz w:val="21"/>
          <w:szCs w:val="21"/>
        </w:rPr>
        <w:tab/>
        <w:t>Ma</w:t>
      </w:r>
      <w:r>
        <w:rPr>
          <w:rFonts w:ascii="Calibri" w:hAnsi="Calibri" w:cs="Century Gothic"/>
          <w:b/>
          <w:sz w:val="21"/>
          <w:szCs w:val="21"/>
        </w:rPr>
        <w:t xml:space="preserve">y 2018 </w:t>
      </w:r>
      <w:r w:rsidRPr="006A010A">
        <w:rPr>
          <w:rFonts w:ascii="Calibri" w:hAnsi="Calibri" w:cs="Century Gothic"/>
          <w:b/>
          <w:sz w:val="21"/>
          <w:szCs w:val="21"/>
        </w:rPr>
        <w:t xml:space="preserve">– </w:t>
      </w:r>
      <w:r w:rsidR="00A001F2">
        <w:rPr>
          <w:rFonts w:ascii="Calibri" w:hAnsi="Calibri" w:cs="Century Gothic"/>
          <w:b/>
          <w:sz w:val="21"/>
          <w:szCs w:val="21"/>
        </w:rPr>
        <w:t>Dec 2018</w:t>
      </w:r>
    </w:p>
    <w:p w14:paraId="5AE6050A" w14:textId="77777777" w:rsidR="00356F4E" w:rsidRPr="006A010A" w:rsidRDefault="00356F4E" w:rsidP="00356F4E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 I</w:t>
      </w:r>
    </w:p>
    <w:p w14:paraId="455C2D65" w14:textId="5F2A93DD" w:rsidR="00356F4E" w:rsidRPr="006A010A" w:rsidRDefault="00356F4E" w:rsidP="00356F4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 xml:space="preserve">Renewals team that worked in C#, VB.Net, git and VSTS. Worked on a constant stream of issues generated on the business side with high priority deadlines. Implemented agile </w:t>
      </w:r>
      <w:r w:rsidR="008A77F1">
        <w:rPr>
          <w:rFonts w:ascii="Calibri" w:hAnsi="Calibri" w:cs="Century Gothic"/>
          <w:sz w:val="21"/>
          <w:szCs w:val="21"/>
        </w:rPr>
        <w:t>methodology</w:t>
      </w:r>
      <w:r>
        <w:rPr>
          <w:rFonts w:ascii="Calibri" w:hAnsi="Calibri" w:cs="Century Gothic"/>
          <w:sz w:val="21"/>
          <w:szCs w:val="21"/>
        </w:rPr>
        <w:t xml:space="preserve"> that resulted in higher productivity. </w:t>
      </w:r>
    </w:p>
    <w:p w14:paraId="60BFEEA0" w14:textId="031874D7" w:rsidR="006D2E26" w:rsidRPr="006D2E26" w:rsidRDefault="006D2E26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Implemented SOLID in our project the created a simpler code base with broken out dependencies</w:t>
      </w:r>
    </w:p>
    <w:p w14:paraId="1D8171F6" w14:textId="3ECF1C13" w:rsidR="006D2E26" w:rsidRPr="006D2E26" w:rsidRDefault="00356F4E" w:rsidP="006D2E26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>
        <w:rPr>
          <w:rFonts w:ascii="Calibri" w:hAnsi="Calibri" w:cs="Century Gothic"/>
          <w:sz w:val="21"/>
          <w:szCs w:val="21"/>
        </w:rPr>
        <w:t>Lead a unit test project that in two months went from 0% coverage to 45%</w:t>
      </w:r>
    </w:p>
    <w:p w14:paraId="46519C9C" w14:textId="4544B3EC" w:rsidR="00CB02E9" w:rsidRPr="006A010A" w:rsidRDefault="005D104E" w:rsidP="0050069E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 xml:space="preserve">MRI Software, </w:t>
      </w:r>
      <w:r w:rsidRPr="006A010A">
        <w:rPr>
          <w:rFonts w:ascii="Calibri" w:hAnsi="Calibri" w:cs="Century Gothic"/>
          <w:sz w:val="21"/>
          <w:szCs w:val="21"/>
        </w:rPr>
        <w:t>Solon, OH</w:t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4D23A6">
        <w:rPr>
          <w:rFonts w:ascii="Calibri" w:hAnsi="Calibri" w:cs="Century Gothic"/>
          <w:sz w:val="21"/>
          <w:szCs w:val="21"/>
        </w:rPr>
        <w:tab/>
      </w:r>
      <w:r w:rsidR="00A001F2" w:rsidRPr="006A010A">
        <w:rPr>
          <w:rFonts w:ascii="Calibri" w:hAnsi="Calibri" w:cs="Century Gothic"/>
          <w:b/>
          <w:sz w:val="21"/>
          <w:szCs w:val="21"/>
        </w:rPr>
        <w:tab/>
      </w:r>
      <w:r w:rsidR="00A001F2">
        <w:rPr>
          <w:rFonts w:ascii="Calibri" w:hAnsi="Calibri" w:cs="Century Gothic"/>
          <w:b/>
          <w:sz w:val="21"/>
          <w:szCs w:val="21"/>
        </w:rPr>
        <w:t xml:space="preserve"> Mar</w:t>
      </w:r>
      <w:r w:rsidRPr="006A010A">
        <w:rPr>
          <w:rFonts w:ascii="Calibri" w:hAnsi="Calibri" w:cs="Century Gothic"/>
          <w:b/>
          <w:sz w:val="21"/>
          <w:szCs w:val="21"/>
        </w:rPr>
        <w:t xml:space="preserve"> 2017</w:t>
      </w:r>
      <w:r w:rsidR="00CB02E9" w:rsidRPr="006A010A">
        <w:rPr>
          <w:rFonts w:ascii="Calibri" w:hAnsi="Calibri" w:cs="Century Gothic"/>
          <w:b/>
          <w:sz w:val="21"/>
          <w:szCs w:val="21"/>
        </w:rPr>
        <w:t xml:space="preserve"> – </w:t>
      </w:r>
      <w:r w:rsidR="0050069E">
        <w:rPr>
          <w:rFonts w:ascii="Calibri" w:hAnsi="Calibri" w:cs="Century Gothic"/>
          <w:b/>
          <w:sz w:val="21"/>
          <w:szCs w:val="21"/>
        </w:rPr>
        <w:t>May 2018</w:t>
      </w:r>
    </w:p>
    <w:p w14:paraId="43F1DF8B" w14:textId="49C9FB55" w:rsidR="00FD6E66" w:rsidRPr="006A010A" w:rsidRDefault="005D104E" w:rsidP="00436AFF">
      <w:pPr>
        <w:tabs>
          <w:tab w:val="left" w:pos="720"/>
          <w:tab w:val="right" w:pos="1071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b/>
          <w:sz w:val="21"/>
          <w:szCs w:val="21"/>
        </w:rPr>
        <w:t>Software Developer I</w:t>
      </w:r>
    </w:p>
    <w:p w14:paraId="4960289A" w14:textId="41E4D25A" w:rsidR="005A70EC" w:rsidRPr="006A010A" w:rsidRDefault="005A70EC" w:rsidP="008A77F1">
      <w:pPr>
        <w:tabs>
          <w:tab w:val="left" w:pos="720"/>
        </w:tabs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sz w:val="21"/>
          <w:szCs w:val="21"/>
        </w:rPr>
        <w:t>Educate</w:t>
      </w:r>
      <w:r w:rsidR="00356F4E">
        <w:rPr>
          <w:rFonts w:ascii="Calibri" w:hAnsi="Calibri" w:cs="Century Gothic"/>
          <w:sz w:val="21"/>
          <w:szCs w:val="21"/>
        </w:rPr>
        <w:t>d</w:t>
      </w:r>
      <w:r w:rsidRPr="006A010A">
        <w:rPr>
          <w:rFonts w:ascii="Calibri" w:hAnsi="Calibri" w:cs="Century Gothic"/>
          <w:sz w:val="21"/>
          <w:szCs w:val="21"/>
        </w:rPr>
        <w:t xml:space="preserve"> and mentor 6-7 new hires monthly through technical skills classes including SOLID, OOP, and custom tooling</w:t>
      </w:r>
      <w:r w:rsidR="00CE37D3" w:rsidRPr="006A010A">
        <w:rPr>
          <w:rFonts w:ascii="Calibri" w:hAnsi="Calibri" w:cs="Century Gothic"/>
          <w:sz w:val="21"/>
          <w:szCs w:val="21"/>
        </w:rPr>
        <w:t xml:space="preserve">. </w:t>
      </w:r>
    </w:p>
    <w:p w14:paraId="6D2EA6AF" w14:textId="60AC9442" w:rsidR="00E43DC8" w:rsidRPr="00356F4E" w:rsidRDefault="006A010A" w:rsidP="00356F4E">
      <w:pPr>
        <w:numPr>
          <w:ilvl w:val="0"/>
          <w:numId w:val="24"/>
        </w:numPr>
        <w:tabs>
          <w:tab w:val="left" w:pos="720"/>
        </w:tabs>
        <w:ind w:left="1080"/>
        <w:rPr>
          <w:rFonts w:ascii="Calibri" w:hAnsi="Calibri" w:cs="Century Gothic"/>
          <w:sz w:val="21"/>
          <w:szCs w:val="21"/>
        </w:rPr>
      </w:pPr>
      <w:r w:rsidRPr="006A010A">
        <w:rPr>
          <w:rFonts w:ascii="Calibri" w:hAnsi="Calibri" w:cs="Century Gothic"/>
          <w:sz w:val="21"/>
          <w:szCs w:val="21"/>
        </w:rPr>
        <w:t>Minimized expenditures and wait times by completing bulk renewals two weeks ahead of time allowing the extra time to be used to handle client-reported defects in other areas of the program.</w:t>
      </w:r>
    </w:p>
    <w:sectPr w:rsidR="00E43DC8" w:rsidRPr="00356F4E" w:rsidSect="00020E3D">
      <w:type w:val="continuous"/>
      <w:pgSz w:w="12240" w:h="15840"/>
      <w:pgMar w:top="1152" w:right="1152" w:bottom="1152" w:left="1152" w:header="720" w:footer="720" w:gutter="0"/>
      <w:pgBorders w:offsetFrom="page">
        <w:left w:val="thinThickMediumGap" w:sz="24" w:space="24" w:color="auto"/>
        <w:right w:val="thinThickMediumGap" w:sz="24" w:space="24" w:color="auto"/>
      </w:pgBorders>
      <w:cols w:space="720"/>
      <w:titlePg/>
      <w:docGrid w:linePitch="60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13184" w14:textId="77777777" w:rsidR="00074A71" w:rsidRDefault="00074A71" w:rsidP="0073201E">
      <w:r>
        <w:separator/>
      </w:r>
    </w:p>
  </w:endnote>
  <w:endnote w:type="continuationSeparator" w:id="0">
    <w:p w14:paraId="62156419" w14:textId="77777777" w:rsidR="00074A71" w:rsidRDefault="00074A71" w:rsidP="007320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EA61E" w14:textId="77777777" w:rsidR="00074A71" w:rsidRDefault="00074A71" w:rsidP="0073201E">
      <w:r>
        <w:separator/>
      </w:r>
    </w:p>
  </w:footnote>
  <w:footnote w:type="continuationSeparator" w:id="0">
    <w:p w14:paraId="7BD17DA7" w14:textId="77777777" w:rsidR="00074A71" w:rsidRDefault="00074A71" w:rsidP="007320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C7A9C" w14:textId="61E138B5" w:rsidR="0073201E" w:rsidRPr="00614164" w:rsidRDefault="00E43DC8" w:rsidP="00436AFF">
    <w:pPr>
      <w:pStyle w:val="Header"/>
      <w:pBdr>
        <w:bottom w:val="thinThickMediumGap" w:sz="24" w:space="1" w:color="auto"/>
      </w:pBdr>
      <w:rPr>
        <w:rFonts w:ascii="Calibri Light" w:hAnsi="Calibri Light"/>
      </w:rPr>
    </w:pPr>
    <w:r>
      <w:rPr>
        <w:rFonts w:ascii="Calibri Light" w:hAnsi="Calibri Light"/>
      </w:rPr>
      <w:t>Richard Ghrist II</w:t>
    </w:r>
    <w:r w:rsidR="003F2FA0" w:rsidRPr="00614164">
      <w:rPr>
        <w:rFonts w:ascii="Calibri Light" w:hAnsi="Calibri Light"/>
      </w:rPr>
      <w:tab/>
    </w:r>
    <w:r w:rsidR="003F2FA0" w:rsidRPr="00614164">
      <w:rPr>
        <w:rFonts w:ascii="Calibri Light" w:hAnsi="Calibri Light"/>
      </w:rPr>
      <w:tab/>
      <w:t>Page 2</w:t>
    </w:r>
  </w:p>
  <w:p w14:paraId="6FA89068" w14:textId="77777777" w:rsidR="0073201E" w:rsidRPr="00614164" w:rsidRDefault="0073201E">
    <w:pPr>
      <w:pStyle w:val="Header"/>
      <w:rPr>
        <w:rFonts w:ascii="Calibri Light" w:hAnsi="Calibri Ligh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</w:rPr>
    </w:lvl>
  </w:abstractNum>
  <w:abstractNum w:abstractNumId="3" w15:restartNumberingAfterBreak="0">
    <w:nsid w:val="00000004"/>
    <w:multiLevelType w:val="singleLevel"/>
    <w:tmpl w:val="DDF0FA0C"/>
    <w:name w:val="WW8Num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4" w15:restartNumberingAfterBreak="0">
    <w:nsid w:val="00000005"/>
    <w:multiLevelType w:val="singleLevel"/>
    <w:tmpl w:val="750019A6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  <w:sz w:val="20"/>
        <w:szCs w:val="20"/>
      </w:rPr>
    </w:lvl>
  </w:abstractNum>
  <w:abstractNum w:abstractNumId="5" w15:restartNumberingAfterBreak="0">
    <w:nsid w:val="00000006"/>
    <w:multiLevelType w:val="singleLevel"/>
    <w:tmpl w:val="2ACC5E48"/>
    <w:name w:val="WW8Num6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sz w:val="20"/>
        <w:szCs w:val="20"/>
      </w:rPr>
    </w:lvl>
  </w:abstractNum>
  <w:abstractNum w:abstractNumId="6" w15:restartNumberingAfterBreak="0">
    <w:nsid w:val="00000007"/>
    <w:multiLevelType w:val="singleLevel"/>
    <w:tmpl w:val="00000007"/>
    <w:name w:val="WW8Num7"/>
    <w:lvl w:ilvl="0"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</w:rPr>
    </w:lvl>
  </w:abstractNum>
  <w:abstractNum w:abstractNumId="7" w15:restartNumberingAfterBreak="0">
    <w:nsid w:val="04C779F6"/>
    <w:multiLevelType w:val="hybridMultilevel"/>
    <w:tmpl w:val="546045B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0895723D"/>
    <w:multiLevelType w:val="hybridMultilevel"/>
    <w:tmpl w:val="A74210A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0B020B43"/>
    <w:multiLevelType w:val="hybridMultilevel"/>
    <w:tmpl w:val="7F7C5E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A04D1A"/>
    <w:multiLevelType w:val="hybridMultilevel"/>
    <w:tmpl w:val="328C8BB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C27151F"/>
    <w:multiLevelType w:val="hybridMultilevel"/>
    <w:tmpl w:val="DFBA9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2390D"/>
    <w:multiLevelType w:val="hybridMultilevel"/>
    <w:tmpl w:val="E07A40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C06CBD"/>
    <w:multiLevelType w:val="hybridMultilevel"/>
    <w:tmpl w:val="B308B4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5C8414C"/>
    <w:multiLevelType w:val="hybridMultilevel"/>
    <w:tmpl w:val="66F66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7C3864"/>
    <w:multiLevelType w:val="hybridMultilevel"/>
    <w:tmpl w:val="E17CD9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FF05D88"/>
    <w:multiLevelType w:val="hybridMultilevel"/>
    <w:tmpl w:val="D41E0F66"/>
    <w:lvl w:ilvl="0" w:tplc="FE90946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FA2495"/>
    <w:multiLevelType w:val="hybridMultilevel"/>
    <w:tmpl w:val="2E364D2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62C113D"/>
    <w:multiLevelType w:val="hybridMultilevel"/>
    <w:tmpl w:val="E2DCD00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86A2423"/>
    <w:multiLevelType w:val="hybridMultilevel"/>
    <w:tmpl w:val="0BAE5C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BD1365B"/>
    <w:multiLevelType w:val="hybridMultilevel"/>
    <w:tmpl w:val="E48C80E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EB47767"/>
    <w:multiLevelType w:val="hybridMultilevel"/>
    <w:tmpl w:val="DBD413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0C647C"/>
    <w:multiLevelType w:val="hybridMultilevel"/>
    <w:tmpl w:val="828832F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68E2346"/>
    <w:multiLevelType w:val="hybridMultilevel"/>
    <w:tmpl w:val="F75AB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E7C26"/>
    <w:multiLevelType w:val="hybridMultilevel"/>
    <w:tmpl w:val="444CAB1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D8561F"/>
    <w:multiLevelType w:val="hybridMultilevel"/>
    <w:tmpl w:val="382EAC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AE782B"/>
    <w:multiLevelType w:val="multilevel"/>
    <w:tmpl w:val="AEEAE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0"/>
  </w:num>
  <w:num w:numId="9">
    <w:abstractNumId w:val="13"/>
  </w:num>
  <w:num w:numId="10">
    <w:abstractNumId w:val="19"/>
  </w:num>
  <w:num w:numId="11">
    <w:abstractNumId w:val="12"/>
  </w:num>
  <w:num w:numId="12">
    <w:abstractNumId w:val="0"/>
  </w:num>
  <w:num w:numId="13">
    <w:abstractNumId w:val="26"/>
  </w:num>
  <w:num w:numId="14">
    <w:abstractNumId w:val="17"/>
  </w:num>
  <w:num w:numId="15">
    <w:abstractNumId w:val="24"/>
  </w:num>
  <w:num w:numId="16">
    <w:abstractNumId w:val="25"/>
  </w:num>
  <w:num w:numId="17">
    <w:abstractNumId w:val="7"/>
  </w:num>
  <w:num w:numId="18">
    <w:abstractNumId w:val="18"/>
  </w:num>
  <w:num w:numId="19">
    <w:abstractNumId w:val="22"/>
  </w:num>
  <w:num w:numId="20">
    <w:abstractNumId w:val="10"/>
  </w:num>
  <w:num w:numId="21">
    <w:abstractNumId w:val="21"/>
  </w:num>
  <w:num w:numId="22">
    <w:abstractNumId w:val="9"/>
  </w:num>
  <w:num w:numId="23">
    <w:abstractNumId w:val="8"/>
  </w:num>
  <w:num w:numId="24">
    <w:abstractNumId w:val="15"/>
  </w:num>
  <w:num w:numId="25">
    <w:abstractNumId w:val="20"/>
  </w:num>
  <w:num w:numId="26">
    <w:abstractNumId w:val="16"/>
  </w:num>
  <w:num w:numId="27">
    <w:abstractNumId w:val="11"/>
  </w:num>
  <w:num w:numId="28">
    <w:abstractNumId w:val="14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zsDA0NDM2NDI0MzVR0lEKTi0uzszPAykwqwUAjLpTCCwAAAA="/>
  </w:docVars>
  <w:rsids>
    <w:rsidRoot w:val="00FD046B"/>
    <w:rsid w:val="00005A9E"/>
    <w:rsid w:val="00020E3D"/>
    <w:rsid w:val="00054BA2"/>
    <w:rsid w:val="00061CED"/>
    <w:rsid w:val="00074A71"/>
    <w:rsid w:val="000967CC"/>
    <w:rsid w:val="000A4E57"/>
    <w:rsid w:val="000A69E1"/>
    <w:rsid w:val="000D0AFA"/>
    <w:rsid w:val="001170B2"/>
    <w:rsid w:val="001205EA"/>
    <w:rsid w:val="00130EDC"/>
    <w:rsid w:val="0013162C"/>
    <w:rsid w:val="00152937"/>
    <w:rsid w:val="00175C72"/>
    <w:rsid w:val="00186E9D"/>
    <w:rsid w:val="00187636"/>
    <w:rsid w:val="00197E55"/>
    <w:rsid w:val="001A4DC0"/>
    <w:rsid w:val="001C7028"/>
    <w:rsid w:val="001D1243"/>
    <w:rsid w:val="001D7FBC"/>
    <w:rsid w:val="001F5D97"/>
    <w:rsid w:val="002004F2"/>
    <w:rsid w:val="0020269D"/>
    <w:rsid w:val="00211BCF"/>
    <w:rsid w:val="00212DA6"/>
    <w:rsid w:val="0022565A"/>
    <w:rsid w:val="0023072F"/>
    <w:rsid w:val="00236E33"/>
    <w:rsid w:val="00252A7E"/>
    <w:rsid w:val="0029072B"/>
    <w:rsid w:val="002B375D"/>
    <w:rsid w:val="002C4216"/>
    <w:rsid w:val="002C5B78"/>
    <w:rsid w:val="002F4885"/>
    <w:rsid w:val="00303278"/>
    <w:rsid w:val="003153B3"/>
    <w:rsid w:val="0031578F"/>
    <w:rsid w:val="003161CB"/>
    <w:rsid w:val="003426B9"/>
    <w:rsid w:val="00350087"/>
    <w:rsid w:val="00356F4E"/>
    <w:rsid w:val="00363586"/>
    <w:rsid w:val="00380AFB"/>
    <w:rsid w:val="00390588"/>
    <w:rsid w:val="00390A66"/>
    <w:rsid w:val="003D6E32"/>
    <w:rsid w:val="003E32B2"/>
    <w:rsid w:val="003F2FA0"/>
    <w:rsid w:val="003F4C1E"/>
    <w:rsid w:val="00414A1C"/>
    <w:rsid w:val="004256DA"/>
    <w:rsid w:val="004323B9"/>
    <w:rsid w:val="00434B90"/>
    <w:rsid w:val="00436AFF"/>
    <w:rsid w:val="00440CCB"/>
    <w:rsid w:val="004418BD"/>
    <w:rsid w:val="004621C2"/>
    <w:rsid w:val="00463A54"/>
    <w:rsid w:val="004801E2"/>
    <w:rsid w:val="00483124"/>
    <w:rsid w:val="004B11A4"/>
    <w:rsid w:val="004B5784"/>
    <w:rsid w:val="004C4026"/>
    <w:rsid w:val="004D23A6"/>
    <w:rsid w:val="004D5E76"/>
    <w:rsid w:val="004F66C7"/>
    <w:rsid w:val="0050069E"/>
    <w:rsid w:val="00504898"/>
    <w:rsid w:val="00510663"/>
    <w:rsid w:val="00510BC5"/>
    <w:rsid w:val="00513E4D"/>
    <w:rsid w:val="00536303"/>
    <w:rsid w:val="00567955"/>
    <w:rsid w:val="00570716"/>
    <w:rsid w:val="00574C7B"/>
    <w:rsid w:val="005759C5"/>
    <w:rsid w:val="005A70EC"/>
    <w:rsid w:val="005C2700"/>
    <w:rsid w:val="005D104E"/>
    <w:rsid w:val="005E6318"/>
    <w:rsid w:val="00614164"/>
    <w:rsid w:val="00631A2D"/>
    <w:rsid w:val="006355AF"/>
    <w:rsid w:val="006529DD"/>
    <w:rsid w:val="00664384"/>
    <w:rsid w:val="00667AE0"/>
    <w:rsid w:val="00673676"/>
    <w:rsid w:val="0068430B"/>
    <w:rsid w:val="00691D41"/>
    <w:rsid w:val="0069364C"/>
    <w:rsid w:val="006A010A"/>
    <w:rsid w:val="006A4B56"/>
    <w:rsid w:val="006B4F62"/>
    <w:rsid w:val="006C4C59"/>
    <w:rsid w:val="006D2E26"/>
    <w:rsid w:val="006D6031"/>
    <w:rsid w:val="00714E3F"/>
    <w:rsid w:val="0072119D"/>
    <w:rsid w:val="0073201E"/>
    <w:rsid w:val="00736335"/>
    <w:rsid w:val="007675D6"/>
    <w:rsid w:val="00774EDE"/>
    <w:rsid w:val="007A7292"/>
    <w:rsid w:val="007B1085"/>
    <w:rsid w:val="008132E9"/>
    <w:rsid w:val="008546D7"/>
    <w:rsid w:val="00857A45"/>
    <w:rsid w:val="00863A16"/>
    <w:rsid w:val="0086535E"/>
    <w:rsid w:val="00874834"/>
    <w:rsid w:val="008944A5"/>
    <w:rsid w:val="008A77F1"/>
    <w:rsid w:val="008C1202"/>
    <w:rsid w:val="008D253E"/>
    <w:rsid w:val="008F7EFF"/>
    <w:rsid w:val="00934A64"/>
    <w:rsid w:val="0097623D"/>
    <w:rsid w:val="009B7B7E"/>
    <w:rsid w:val="009D48C7"/>
    <w:rsid w:val="009E13EA"/>
    <w:rsid w:val="009F4B35"/>
    <w:rsid w:val="00A001F2"/>
    <w:rsid w:val="00A004FB"/>
    <w:rsid w:val="00A1772E"/>
    <w:rsid w:val="00A3295A"/>
    <w:rsid w:val="00A37B51"/>
    <w:rsid w:val="00A4235F"/>
    <w:rsid w:val="00A473EE"/>
    <w:rsid w:val="00A47666"/>
    <w:rsid w:val="00A50991"/>
    <w:rsid w:val="00A555C6"/>
    <w:rsid w:val="00A802E4"/>
    <w:rsid w:val="00A93985"/>
    <w:rsid w:val="00AB0C7F"/>
    <w:rsid w:val="00AB62DC"/>
    <w:rsid w:val="00AE7538"/>
    <w:rsid w:val="00AF46C7"/>
    <w:rsid w:val="00B20B99"/>
    <w:rsid w:val="00B37576"/>
    <w:rsid w:val="00B438C7"/>
    <w:rsid w:val="00B57D88"/>
    <w:rsid w:val="00B94637"/>
    <w:rsid w:val="00B96650"/>
    <w:rsid w:val="00BA16D4"/>
    <w:rsid w:val="00BA2146"/>
    <w:rsid w:val="00BA5DEF"/>
    <w:rsid w:val="00BB1053"/>
    <w:rsid w:val="00BC1A8A"/>
    <w:rsid w:val="00BE53BF"/>
    <w:rsid w:val="00BF1366"/>
    <w:rsid w:val="00C20327"/>
    <w:rsid w:val="00C55A41"/>
    <w:rsid w:val="00C5620E"/>
    <w:rsid w:val="00C571A9"/>
    <w:rsid w:val="00C67D51"/>
    <w:rsid w:val="00C81E5C"/>
    <w:rsid w:val="00C97235"/>
    <w:rsid w:val="00CB02E9"/>
    <w:rsid w:val="00CE23F9"/>
    <w:rsid w:val="00CE37D3"/>
    <w:rsid w:val="00CE5ADA"/>
    <w:rsid w:val="00CF5475"/>
    <w:rsid w:val="00D31F79"/>
    <w:rsid w:val="00D92AB7"/>
    <w:rsid w:val="00DA2A94"/>
    <w:rsid w:val="00E43DC8"/>
    <w:rsid w:val="00E52A00"/>
    <w:rsid w:val="00E576F8"/>
    <w:rsid w:val="00E713BF"/>
    <w:rsid w:val="00E76358"/>
    <w:rsid w:val="00E8709C"/>
    <w:rsid w:val="00E9194A"/>
    <w:rsid w:val="00EB34C9"/>
    <w:rsid w:val="00EB39C6"/>
    <w:rsid w:val="00ED48AA"/>
    <w:rsid w:val="00EE7763"/>
    <w:rsid w:val="00F446B8"/>
    <w:rsid w:val="00F60BC2"/>
    <w:rsid w:val="00F83CF2"/>
    <w:rsid w:val="00FA1F44"/>
    <w:rsid w:val="00FB5008"/>
    <w:rsid w:val="00FD046B"/>
    <w:rsid w:val="00FD6E66"/>
    <w:rsid w:val="00FD7303"/>
    <w:rsid w:val="00FE5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68904D9D"/>
  <w15:chartTrackingRefBased/>
  <w15:docId w15:val="{8C76CDCD-F65F-4672-AAFD-10890B03B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sz w:val="24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jc w:val="center"/>
      <w:outlineLvl w:val="0"/>
    </w:pPr>
    <w:rPr>
      <w:rFonts w:ascii="Century Gothic" w:hAnsi="Century Gothic" w:cs="Century Gothic"/>
      <w:b/>
      <w:sz w:val="20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rFonts w:ascii="Century Gothic" w:hAnsi="Century Gothic" w:cs="Century Gothic"/>
      <w:b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Century Gothic" w:hAnsi="Century Gothic" w:cs="Century Gothic"/>
      <w:b/>
      <w:sz w:val="20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jc w:val="center"/>
      <w:outlineLvl w:val="3"/>
    </w:pPr>
    <w:rPr>
      <w:rFonts w:ascii="Century Gothic" w:hAnsi="Century Gothic" w:cs="Century Gothic"/>
      <w:b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tabs>
        <w:tab w:val="left" w:pos="7830"/>
      </w:tabs>
      <w:ind w:left="0" w:firstLine="720"/>
      <w:outlineLvl w:val="4"/>
    </w:pPr>
    <w:rPr>
      <w:rFonts w:ascii="Century Gothic" w:hAnsi="Century Gothic" w:cs="Century Gothic"/>
      <w:b/>
      <w:sz w:val="20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tabs>
        <w:tab w:val="left" w:pos="7632"/>
        <w:tab w:val="left" w:pos="7834"/>
      </w:tabs>
      <w:ind w:left="720" w:firstLine="0"/>
      <w:outlineLvl w:val="5"/>
    </w:pPr>
    <w:rPr>
      <w:rFonts w:ascii="Century Gothic" w:hAnsi="Century Gothic" w:cs="Century Gothic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3z0">
    <w:name w:val="WW8Num3z0"/>
    <w:rPr>
      <w:rFonts w:ascii="Symbol" w:hAnsi="Symbol" w:cs="Symbol" w:hint="default"/>
      <w:sz w:val="20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4z1">
    <w:name w:val="WW8Num4z1"/>
    <w:rPr>
      <w:rFonts w:ascii="Courier New" w:hAnsi="Courier New" w:cs="Courier New" w:hint="default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4z1">
    <w:name w:val="WW8Num14z1"/>
    <w:rPr>
      <w:rFonts w:ascii="Courier New" w:hAnsi="Courier New" w:cs="Courier New" w:hint="default"/>
    </w:rPr>
  </w:style>
  <w:style w:type="character" w:customStyle="1" w:styleId="WW8Num14z2">
    <w:name w:val="WW8Num14z2"/>
    <w:rPr>
      <w:rFonts w:ascii="Wingdings" w:hAnsi="Wingdings" w:cs="Wingdings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  <w:sz w:val="20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ascii="Wingdings" w:hAnsi="Wingdings" w:cs="Wingdings" w:hint="default"/>
      <w:sz w:val="16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ascii="Symbol" w:hAnsi="Symbol" w:cs="Symbol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  <w:sz w:val="20"/>
    </w:rPr>
  </w:style>
  <w:style w:type="character" w:customStyle="1" w:styleId="WW8Num21z1">
    <w:name w:val="WW8Num21z1"/>
    <w:rPr>
      <w:rFonts w:ascii="Courier New" w:hAnsi="Courier New" w:cs="Courier New" w:hint="default"/>
    </w:rPr>
  </w:style>
  <w:style w:type="character" w:customStyle="1" w:styleId="WW8Num21z2">
    <w:name w:val="WW8Num21z2"/>
    <w:rPr>
      <w:rFonts w:ascii="Wingdings" w:hAnsi="Wingdings" w:cs="Wingdings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St1z0">
    <w:name w:val="WW8NumSt1z0"/>
    <w:rPr>
      <w:rFonts w:ascii="Symbol" w:hAnsi="Symbol" w:cs="Symbol" w:hint="default"/>
      <w:sz w:val="20"/>
    </w:rPr>
  </w:style>
  <w:style w:type="character" w:customStyle="1" w:styleId="WW8NumSt1z1">
    <w:name w:val="WW8NumSt1z1"/>
    <w:rPr>
      <w:rFonts w:ascii="Courier New" w:hAnsi="Courier New" w:cs="Courier New" w:hint="default"/>
    </w:rPr>
  </w:style>
  <w:style w:type="character" w:customStyle="1" w:styleId="WW8NumSt1z2">
    <w:name w:val="WW8NumSt1z2"/>
    <w:rPr>
      <w:rFonts w:ascii="Wingdings" w:hAnsi="Wingdings" w:cs="Wingdings" w:hint="default"/>
    </w:rPr>
  </w:style>
  <w:style w:type="character" w:customStyle="1" w:styleId="WW8NumSt10z0">
    <w:name w:val="WW8NumSt10z0"/>
    <w:rPr>
      <w:rFonts w:ascii="Symbol" w:hAnsi="Symbol" w:cs="Symbol" w:hint="default"/>
    </w:rPr>
  </w:style>
  <w:style w:type="character" w:styleId="Hyperlink">
    <w:name w:val="Hyperlink"/>
    <w:rPr>
      <w:color w:val="336699"/>
      <w:u w:val="single"/>
    </w:rPr>
  </w:style>
  <w:style w:type="character" w:styleId="Emphasis">
    <w:name w:val="Emphasis"/>
    <w:qFormat/>
    <w:rPr>
      <w:b/>
      <w:bCs/>
      <w:i w:val="0"/>
      <w:iCs w:val="0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appamhomecontacttitle1">
    <w:name w:val="appamhomecontacttitle1"/>
    <w:rPr>
      <w:rFonts w:ascii="Arial" w:hAnsi="Arial" w:cs="Arial" w:hint="default"/>
      <w:b/>
      <w:bCs/>
      <w:color w:val="FFFFFF"/>
      <w:spacing w:val="8"/>
      <w:sz w:val="16"/>
      <w:szCs w:val="16"/>
    </w:rPr>
  </w:style>
  <w:style w:type="character" w:customStyle="1" w:styleId="mono">
    <w:name w:val="mono"/>
    <w:basedOn w:val="DefaultParagraphFont"/>
  </w:style>
  <w:style w:type="character" w:customStyle="1" w:styleId="st">
    <w:name w:val="s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headingfm1">
    <w:name w:val="heading fm1"/>
    <w:basedOn w:val="Normal"/>
    <w:next w:val="Normal"/>
    <w:pPr>
      <w:autoSpaceDE w:val="0"/>
    </w:pPr>
    <w:rPr>
      <w:szCs w:val="24"/>
    </w:rPr>
  </w:style>
  <w:style w:type="paragraph" w:styleId="Subtitle">
    <w:name w:val="Subtitle"/>
    <w:basedOn w:val="Normal"/>
    <w:next w:val="BodyText"/>
    <w:qFormat/>
    <w:pPr>
      <w:jc w:val="center"/>
    </w:pPr>
    <w:rPr>
      <w:sz w:val="28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</w:pPr>
    <w:rPr>
      <w:rFonts w:ascii="Garamond" w:eastAsia="Calibri" w:hAnsi="Garamond"/>
      <w:szCs w:val="24"/>
      <w:lang w:val="en-IN"/>
    </w:rPr>
  </w:style>
  <w:style w:type="paragraph" w:styleId="NormalWeb">
    <w:name w:val="Normal (Web)"/>
    <w:basedOn w:val="Normal"/>
    <w:uiPriority w:val="99"/>
    <w:semiHidden/>
    <w:unhideWhenUsed/>
    <w:rsid w:val="00FD046B"/>
    <w:pPr>
      <w:suppressAutoHyphens w:val="0"/>
      <w:spacing w:before="100" w:beforeAutospacing="1" w:after="100" w:afterAutospacing="1"/>
    </w:pPr>
    <w:rPr>
      <w:szCs w:val="24"/>
      <w:lang w:eastAsia="en-US"/>
    </w:rPr>
  </w:style>
  <w:style w:type="character" w:customStyle="1" w:styleId="apple-converted-space">
    <w:name w:val="apple-converted-space"/>
    <w:rsid w:val="004F66C7"/>
  </w:style>
  <w:style w:type="table" w:styleId="TableGrid">
    <w:name w:val="Table Grid"/>
    <w:basedOn w:val="TableNormal"/>
    <w:uiPriority w:val="59"/>
    <w:rsid w:val="004801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73201E"/>
    <w:rPr>
      <w:sz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73201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73201E"/>
    <w:rPr>
      <w:sz w:val="24"/>
      <w:lang w:eastAsia="ar-SA"/>
    </w:rPr>
  </w:style>
  <w:style w:type="table" w:customStyle="1" w:styleId="PlainTable31">
    <w:name w:val="Plain Table 31"/>
    <w:basedOn w:val="TableNormal"/>
    <w:uiPriority w:val="99"/>
    <w:rsid w:val="009E13EA"/>
    <w:rPr>
      <w:rFonts w:ascii="Cambria" w:eastAsia="Cambria" w:hAnsi="Cambria"/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29D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26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0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ricky.ghrist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444</Words>
  <Characters>2511</Characters>
  <Application>Microsoft Office Word</Application>
  <DocSecurity>0</DocSecurity>
  <Lines>5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jali E. Gupta</vt:lpstr>
    </vt:vector>
  </TitlesOfParts>
  <Company>Toshiba</Company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jali E. Gupta</dc:title>
  <dc:subject/>
  <dc:creator>Habitat</dc:creator>
  <cp:keywords/>
  <cp:lastModifiedBy>Melissa Ghrist</cp:lastModifiedBy>
  <cp:revision>22</cp:revision>
  <cp:lastPrinted>2017-08-31T21:08:00Z</cp:lastPrinted>
  <dcterms:created xsi:type="dcterms:W3CDTF">2018-05-13T00:04:00Z</dcterms:created>
  <dcterms:modified xsi:type="dcterms:W3CDTF">2022-03-10T00:10:00Z</dcterms:modified>
</cp:coreProperties>
</file>